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A9674" w14:textId="406C311D" w:rsidR="00AF6621" w:rsidRDefault="002F5A6D" w:rsidP="00655DF7">
      <w:pPr>
        <w:jc w:val="center"/>
      </w:pPr>
      <w:r>
        <w:rPr>
          <w:noProof/>
        </w:rPr>
        <w:drawing>
          <wp:inline distT="0" distB="0" distL="0" distR="0" wp14:anchorId="4E115992" wp14:editId="0E2BC689">
            <wp:extent cx="2298700" cy="1295400"/>
            <wp:effectExtent l="0" t="0" r="6350" b="0"/>
            <wp:docPr id="2" name="Picture 2" descr="Genesis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enesis 1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AB33C" w14:textId="73F3103E" w:rsidR="00B469E8" w:rsidRPr="002F5A6D" w:rsidRDefault="00B469E8" w:rsidP="00B469E8">
      <w:pPr>
        <w:jc w:val="center"/>
        <w:rPr>
          <w:b/>
          <w:color w:val="003300"/>
          <w:sz w:val="32"/>
          <w:szCs w:val="32"/>
          <w:u w:val="single"/>
        </w:rPr>
      </w:pPr>
      <w:r w:rsidRPr="002F5A6D">
        <w:rPr>
          <w:b/>
          <w:color w:val="003300"/>
          <w:sz w:val="32"/>
          <w:szCs w:val="32"/>
          <w:u w:val="single"/>
        </w:rPr>
        <w:t>Getting More from the Message</w:t>
      </w:r>
      <w:r w:rsidRPr="002F5A6D">
        <w:rPr>
          <w:b/>
          <w:color w:val="003300"/>
          <w:sz w:val="32"/>
          <w:szCs w:val="32"/>
        </w:rPr>
        <w:t xml:space="preserve"> – </w:t>
      </w:r>
      <w:r w:rsidR="00810727" w:rsidRPr="002F5A6D">
        <w:rPr>
          <w:b/>
          <w:color w:val="003300"/>
          <w:sz w:val="32"/>
          <w:szCs w:val="32"/>
          <w:u w:val="single"/>
        </w:rPr>
        <w:t xml:space="preserve">Genesis </w:t>
      </w:r>
      <w:r w:rsidR="002F5A6D" w:rsidRPr="002F5A6D">
        <w:rPr>
          <w:b/>
          <w:color w:val="003300"/>
          <w:sz w:val="32"/>
          <w:szCs w:val="32"/>
          <w:u w:val="single"/>
        </w:rPr>
        <w:t xml:space="preserve">17:9-27 </w:t>
      </w:r>
    </w:p>
    <w:p w14:paraId="4DDAEF7F" w14:textId="3AD7B958" w:rsidR="00B469E8" w:rsidRPr="002F5A6D" w:rsidRDefault="00B469E8" w:rsidP="00B469E8">
      <w:pPr>
        <w:jc w:val="center"/>
        <w:rPr>
          <w:color w:val="003300"/>
          <w:sz w:val="28"/>
          <w:szCs w:val="28"/>
        </w:rPr>
      </w:pPr>
      <w:r w:rsidRPr="002F5A6D">
        <w:rPr>
          <w:color w:val="003300"/>
          <w:sz w:val="28"/>
          <w:szCs w:val="28"/>
        </w:rPr>
        <w:t>Community Group Questions – Week o</w:t>
      </w:r>
      <w:r w:rsidR="000A5949" w:rsidRPr="002F5A6D">
        <w:rPr>
          <w:color w:val="003300"/>
          <w:sz w:val="28"/>
          <w:szCs w:val="28"/>
        </w:rPr>
        <w:t xml:space="preserve">f </w:t>
      </w:r>
      <w:r w:rsidR="002F5A6D" w:rsidRPr="002F5A6D">
        <w:rPr>
          <w:color w:val="003300"/>
          <w:sz w:val="28"/>
          <w:szCs w:val="28"/>
        </w:rPr>
        <w:t>December 6</w:t>
      </w:r>
      <w:r w:rsidR="000A5949" w:rsidRPr="002F5A6D">
        <w:rPr>
          <w:color w:val="003300"/>
          <w:sz w:val="28"/>
          <w:szCs w:val="28"/>
        </w:rPr>
        <w:t>,</w:t>
      </w:r>
      <w:r w:rsidR="00DC1ABB" w:rsidRPr="002F5A6D">
        <w:rPr>
          <w:color w:val="003300"/>
          <w:sz w:val="28"/>
          <w:szCs w:val="28"/>
        </w:rPr>
        <w:t xml:space="preserve"> </w:t>
      </w:r>
      <w:r w:rsidR="000A5949" w:rsidRPr="002F5A6D">
        <w:rPr>
          <w:color w:val="003300"/>
          <w:sz w:val="28"/>
          <w:szCs w:val="28"/>
        </w:rPr>
        <w:t>2020</w:t>
      </w:r>
    </w:p>
    <w:p w14:paraId="6322A7C9" w14:textId="77777777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438BC341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63CE6A68" w14:textId="739EED7E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bookmarkStart w:id="0" w:name="_Hlk57958277"/>
      <w:r w:rsidR="00220CAA">
        <w:t>At Christmas, Christians</w:t>
      </w:r>
      <w:r w:rsidR="002F5A6D">
        <w:t xml:space="preserve"> often talk about people forgetting th</w:t>
      </w:r>
      <w:r w:rsidR="0045336C">
        <w:t>at</w:t>
      </w:r>
      <w:r w:rsidR="002F5A6D">
        <w:t xml:space="preserve"> “Jesus is the reason for the season.” </w:t>
      </w:r>
      <w:r w:rsidR="0045336C">
        <w:t xml:space="preserve">Do you think that will get better worse this year? Explain your answer. </w:t>
      </w:r>
    </w:p>
    <w:bookmarkEnd w:id="0"/>
    <w:p w14:paraId="00D4F0CD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042693DC" w14:textId="42F82511" w:rsidR="00655DF7" w:rsidRPr="00CD7372" w:rsidRDefault="002F5A6D" w:rsidP="00655DF7">
      <w:pPr>
        <w:pStyle w:val="NoSpacing"/>
        <w:numPr>
          <w:ilvl w:val="0"/>
          <w:numId w:val="1"/>
        </w:numPr>
      </w:pPr>
      <w:r>
        <w:t xml:space="preserve">What are some things that are making this holiday season </w:t>
      </w:r>
      <w:r w:rsidR="0045336C">
        <w:t xml:space="preserve">particularly </w:t>
      </w:r>
      <w:r>
        <w:t>difficult for you?</w:t>
      </w:r>
    </w:p>
    <w:p w14:paraId="570318E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CDFC4F9" w14:textId="2809D5D0" w:rsidR="00CD7372" w:rsidRPr="001318A8" w:rsidRDefault="00990AA7" w:rsidP="00CD7372">
      <w:pPr>
        <w:pStyle w:val="NoSpacing"/>
        <w:numPr>
          <w:ilvl w:val="0"/>
          <w:numId w:val="1"/>
        </w:numPr>
      </w:pPr>
      <w:r>
        <w:t xml:space="preserve">In God becoming a man (The Incarnation - Christmas) and death of Jesus Christ on the </w:t>
      </w:r>
      <w:proofErr w:type="gramStart"/>
      <w:r>
        <w:t>cross,  God</w:t>
      </w:r>
      <w:proofErr w:type="gramEnd"/>
      <w:r>
        <w:t xml:space="preserve"> shows He is 100% committed to us. Why do you think God wants us to be committed to Him? 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___________________________________________________________________</w:t>
      </w:r>
    </w:p>
    <w:p w14:paraId="1F9457A1" w14:textId="0F6F7E60" w:rsidR="00655DF7" w:rsidRPr="00CD7372" w:rsidRDefault="00955773" w:rsidP="008406FB">
      <w:pPr>
        <w:pStyle w:val="NoSpacing"/>
        <w:numPr>
          <w:ilvl w:val="0"/>
          <w:numId w:val="1"/>
        </w:numPr>
      </w:pPr>
      <w:r>
        <w:t xml:space="preserve">God wants to enter </w:t>
      </w:r>
      <w:r w:rsidRPr="00955773">
        <w:rPr>
          <w:u w:val="single"/>
        </w:rPr>
        <w:t>every area</w:t>
      </w:r>
      <w:r>
        <w:t xml:space="preserve"> of our li</w:t>
      </w:r>
      <w:r w:rsidR="00EC03F8">
        <w:t>ves</w:t>
      </w:r>
      <w:r>
        <w:t>. Why do you think we are sometimes reluctant to let Him in? (If you feel comfortable, share with the group an area where you struggle to let Him in.)</w:t>
      </w:r>
    </w:p>
    <w:p w14:paraId="18F286C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B29E247" w14:textId="69831D57" w:rsidR="00655DF7" w:rsidRPr="00CD7372" w:rsidRDefault="00DC1ABB" w:rsidP="00655DF7">
      <w:pPr>
        <w:pStyle w:val="NoSpacing"/>
        <w:numPr>
          <w:ilvl w:val="0"/>
          <w:numId w:val="1"/>
        </w:numPr>
      </w:pPr>
      <w:r>
        <w:t>Wh</w:t>
      </w:r>
      <w:r w:rsidR="000F1417">
        <w:t xml:space="preserve">y </w:t>
      </w:r>
      <w:r w:rsidR="00955773">
        <w:t xml:space="preserve">is it helpful to remind ourselves </w:t>
      </w:r>
      <w:r w:rsidR="00717317">
        <w:t xml:space="preserve">(preach to ourselves) </w:t>
      </w:r>
      <w:r w:rsidR="00955773">
        <w:t xml:space="preserve">that we do not want to go back to our </w:t>
      </w:r>
      <w:r w:rsidR="00717317">
        <w:t>ol</w:t>
      </w:r>
      <w:r w:rsidR="00955773">
        <w:t>d way of life or abandon the Lord?</w:t>
      </w:r>
    </w:p>
    <w:p w14:paraId="00DA910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5BFAFEE7" w14:textId="2C1793FE" w:rsidR="00655DF7" w:rsidRPr="00CD7372" w:rsidRDefault="000F1417" w:rsidP="00655DF7">
      <w:pPr>
        <w:pStyle w:val="NoSpacing"/>
        <w:numPr>
          <w:ilvl w:val="0"/>
          <w:numId w:val="1"/>
        </w:numPr>
      </w:pPr>
      <w:r>
        <w:t>W</w:t>
      </w:r>
      <w:r w:rsidR="00955773">
        <w:t xml:space="preserve">e all know or have met people we think will never trust and follow Christ. </w:t>
      </w:r>
      <w:r w:rsidR="00BD1A8C">
        <w:t>W</w:t>
      </w:r>
      <w:r>
        <w:t xml:space="preserve">hy </w:t>
      </w:r>
      <w:r w:rsidR="00955773">
        <w:t xml:space="preserve">is </w:t>
      </w:r>
      <w:r w:rsidR="00220CAA">
        <w:t xml:space="preserve">it </w:t>
      </w:r>
      <w:r w:rsidR="00955773">
        <w:t xml:space="preserve">important we invite </w:t>
      </w:r>
      <w:r w:rsidR="00BD1A8C">
        <w:t xml:space="preserve">such </w:t>
      </w:r>
      <w:r w:rsidR="00955773">
        <w:t xml:space="preserve">people </w:t>
      </w:r>
      <w:r w:rsidR="00BD1A8C">
        <w:t>into the Kingdom?</w:t>
      </w:r>
    </w:p>
    <w:p w14:paraId="4711CEB1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11333B63" w14:textId="0AB34393" w:rsidR="00CD7372" w:rsidRPr="001318A8" w:rsidRDefault="000F1417" w:rsidP="00A32C2D">
      <w:pPr>
        <w:pStyle w:val="NoSpacing"/>
        <w:numPr>
          <w:ilvl w:val="0"/>
          <w:numId w:val="1"/>
        </w:numPr>
      </w:pPr>
      <w:r>
        <w:t>W</w:t>
      </w:r>
      <w:r w:rsidR="00BD1A8C">
        <w:t>hy is it important that everyone in the church be concerned for the kids and the youth?</w:t>
      </w:r>
      <w:r w:rsidR="001A2090">
        <w:t xml:space="preserve">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757A0BB2" w14:textId="4379A670" w:rsidR="00490C59" w:rsidRDefault="00717317" w:rsidP="001B5AFE">
      <w:pPr>
        <w:pStyle w:val="NoSpacing"/>
        <w:numPr>
          <w:ilvl w:val="0"/>
          <w:numId w:val="1"/>
        </w:numPr>
      </w:pPr>
      <w:r>
        <w:t>Do you believe God has a plan and purpose for your life? (We bet the others in your group see it!) Do you think circumstances in your life limit the plans, purposes</w:t>
      </w:r>
      <w:r w:rsidR="00EC03F8">
        <w:t>,</w:t>
      </w:r>
      <w:r>
        <w:t xml:space="preserve"> and promises of God?</w:t>
      </w:r>
      <w:r w:rsidR="00EC03F8">
        <w:t xml:space="preserve"> (Why?)</w:t>
      </w:r>
    </w:p>
    <w:p w14:paraId="7675F14A" w14:textId="57D6E89E" w:rsidR="00DC1ABB" w:rsidRPr="001318A8" w:rsidRDefault="00CD7372" w:rsidP="00316F40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65035892" w14:textId="3570FB44" w:rsidR="00655DF7" w:rsidRPr="00CD7372" w:rsidRDefault="00B54FB2" w:rsidP="00655DF7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="00655DF7" w:rsidRPr="00CD7372">
        <w:t xml:space="preserve"> </w:t>
      </w:r>
    </w:p>
    <w:p w14:paraId="4C69C1CA" w14:textId="5FC3D3B8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103C39AD" w14:textId="77777777" w:rsidR="001C75BC" w:rsidRPr="001C75BC" w:rsidRDefault="001C75BC" w:rsidP="001C75BC">
      <w:pPr>
        <w:numPr>
          <w:ilvl w:val="0"/>
          <w:numId w:val="1"/>
        </w:numPr>
        <w:spacing w:after="0" w:line="240" w:lineRule="auto"/>
      </w:pPr>
      <w:r w:rsidRPr="001C75BC">
        <w:t xml:space="preserve">Was there anything </w:t>
      </w:r>
      <w:r w:rsidRPr="001C75BC">
        <w:rPr>
          <w:u w:val="single"/>
        </w:rPr>
        <w:t>specific</w:t>
      </w:r>
      <w:r w:rsidRPr="001C75BC">
        <w:t xml:space="preserve"> you think God wanted </w:t>
      </w:r>
      <w:r w:rsidRPr="001C75BC">
        <w:rPr>
          <w:u w:val="single"/>
        </w:rPr>
        <w:t>you</w:t>
      </w:r>
      <w:r w:rsidRPr="001C75BC">
        <w:t xml:space="preserve"> to take away or change from this passage? </w:t>
      </w:r>
    </w:p>
    <w:p w14:paraId="717D6CC6" w14:textId="77777777"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14:paraId="73C2DA58" w14:textId="77777777"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</w:t>
      </w:r>
      <w:proofErr w:type="gramStart"/>
      <w:r>
        <w:t>in regards to</w:t>
      </w:r>
      <w:proofErr w:type="gramEnd"/>
      <w:r>
        <w:t xml:space="preserve"> what we studied this week? Other prayer requests are fine, but we are also looking for a specific prayer request for you </w:t>
      </w:r>
      <w:proofErr w:type="gramStart"/>
      <w:r>
        <w:t>in regards to</w:t>
      </w:r>
      <w:proofErr w:type="gramEnd"/>
      <w:r>
        <w:t xml:space="preserve">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210F3D"/>
    <w:multiLevelType w:val="hybridMultilevel"/>
    <w:tmpl w:val="4B6CCEA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NKgFAN+AhAwtAAAA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4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417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B5A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090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BC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CAA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A6D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40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36C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51F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17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D1D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727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A72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77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AA7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33C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9C8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4FB2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A8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ABB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190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4ED8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3F8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ADA2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7</cp:revision>
  <cp:lastPrinted>2020-12-04T13:43:00Z</cp:lastPrinted>
  <dcterms:created xsi:type="dcterms:W3CDTF">2020-12-04T12:14:00Z</dcterms:created>
  <dcterms:modified xsi:type="dcterms:W3CDTF">2020-12-04T13:46:00Z</dcterms:modified>
</cp:coreProperties>
</file>